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anford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9"/>
        <w:gridCol w:w="562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Reidi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9 47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herine Turn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anford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4B1E0FF" w:rsidR="00661C78" w:rsidRDefault="006600A3">
      <w:r>
        <w:rPr>
          <w:noProof/>
        </w:rPr>
        <w:drawing>
          <wp:inline distT="0" distB="0" distL="0" distR="0" wp14:anchorId="7F5C1669" wp14:editId="76CD152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600A3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